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AEA3A3" w14:textId="2B65EF51" w:rsidR="0093250D" w:rsidRPr="00F55B22" w:rsidRDefault="00FF4256" w:rsidP="00F55B22">
      <w:pPr>
        <w:spacing w:after="0" w:line="240" w:lineRule="auto"/>
        <w:jc w:val="center"/>
        <w:rPr>
          <w:rFonts w:cstheme="minorHAnsi"/>
          <w:b/>
          <w:sz w:val="32"/>
          <w:szCs w:val="32"/>
        </w:rPr>
      </w:pPr>
      <w:r w:rsidRPr="00FF4256">
        <w:rPr>
          <w:rFonts w:cstheme="minorHAnsi"/>
          <w:b/>
          <w:noProof/>
          <w:sz w:val="32"/>
          <w:szCs w:val="32"/>
          <w:u w:val="single"/>
          <w:lang w:eastAsia="fr-FR"/>
        </w:rPr>
        <w:t>Stakeholder analysis - Model</w:t>
      </w:r>
    </w:p>
    <w:p w14:paraId="33C87D28" w14:textId="77777777" w:rsidR="00101256" w:rsidRDefault="00101256" w:rsidP="00F55B22">
      <w:pPr>
        <w:spacing w:after="0" w:line="240" w:lineRule="auto"/>
        <w:jc w:val="both"/>
        <w:rPr>
          <w:rFonts w:cstheme="minorHAnsi"/>
          <w:b/>
        </w:rPr>
      </w:pPr>
    </w:p>
    <w:p w14:paraId="2D763250" w14:textId="77777777" w:rsidR="00F55B22" w:rsidRPr="00F55B22" w:rsidRDefault="00F55B22" w:rsidP="00F55B22">
      <w:pPr>
        <w:spacing w:after="0" w:line="240" w:lineRule="auto"/>
        <w:jc w:val="both"/>
        <w:rPr>
          <w:rFonts w:cstheme="minorHAnsi"/>
          <w:b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001"/>
        <w:gridCol w:w="2076"/>
        <w:gridCol w:w="1676"/>
        <w:gridCol w:w="1867"/>
        <w:gridCol w:w="1668"/>
      </w:tblGrid>
      <w:tr w:rsidR="00B348E9" w:rsidRPr="00F55B22" w14:paraId="6143CD16" w14:textId="77777777" w:rsidTr="0069155F">
        <w:tc>
          <w:tcPr>
            <w:tcW w:w="9288" w:type="dxa"/>
            <w:gridSpan w:val="5"/>
          </w:tcPr>
          <w:p w14:paraId="2A74E52E" w14:textId="77777777" w:rsidR="00B348E9" w:rsidRDefault="00B348E9" w:rsidP="00F55B2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fr-FR"/>
              </w:rPr>
            </w:pPr>
          </w:p>
          <w:p w14:paraId="6188DF70" w14:textId="11FA65B0" w:rsidR="00B348E9" w:rsidRPr="00F55B22" w:rsidRDefault="00FF4256" w:rsidP="00F55B2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u w:val="single"/>
                <w:lang w:eastAsia="fr-FR"/>
              </w:rPr>
            </w:pPr>
            <w:r w:rsidRPr="00FF4256">
              <w:rPr>
                <w:rFonts w:eastAsia="Times New Roman" w:cstheme="minorHAnsi"/>
                <w:b/>
                <w:bCs/>
                <w:color w:val="000000"/>
                <w:u w:val="single"/>
                <w:lang w:eastAsia="fr-FR"/>
              </w:rPr>
              <w:t>Stakeholder table</w:t>
            </w:r>
          </w:p>
          <w:p w14:paraId="5AF0C1B3" w14:textId="77777777" w:rsidR="00B348E9" w:rsidRDefault="00B348E9" w:rsidP="00F55B2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fr-FR"/>
              </w:rPr>
            </w:pPr>
          </w:p>
        </w:tc>
      </w:tr>
      <w:tr w:rsidR="00B348E9" w:rsidRPr="00F55B22" w14:paraId="266D7518" w14:textId="77777777" w:rsidTr="00B348E9">
        <w:tc>
          <w:tcPr>
            <w:tcW w:w="2001" w:type="dxa"/>
            <w:vAlign w:val="center"/>
          </w:tcPr>
          <w:p w14:paraId="011FB5C3" w14:textId="659561B0" w:rsidR="00B348E9" w:rsidRPr="00F55B22" w:rsidRDefault="00FF4256" w:rsidP="00B348E9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akeholders</w:t>
            </w:r>
          </w:p>
        </w:tc>
        <w:tc>
          <w:tcPr>
            <w:tcW w:w="2076" w:type="dxa"/>
            <w:vAlign w:val="center"/>
          </w:tcPr>
          <w:p w14:paraId="114723CF" w14:textId="77777777" w:rsidR="00FF4256" w:rsidRPr="005834D8" w:rsidRDefault="00FF4256" w:rsidP="00FF4256">
            <w:pPr>
              <w:spacing w:after="0" w:line="240" w:lineRule="auto"/>
              <w:jc w:val="center"/>
              <w:rPr>
                <w:rFonts w:cstheme="minorHAnsi"/>
                <w:b/>
                <w:lang w:val="en-GB"/>
              </w:rPr>
            </w:pPr>
            <w:r w:rsidRPr="005834D8">
              <w:rPr>
                <w:rFonts w:cstheme="minorHAnsi"/>
                <w:b/>
                <w:lang w:val="en-GB"/>
              </w:rPr>
              <w:t>IMPORTANCE</w:t>
            </w:r>
          </w:p>
          <w:p w14:paraId="71357DE9" w14:textId="733BCA8E" w:rsidR="00FF4256" w:rsidRPr="005834D8" w:rsidRDefault="00FF4256" w:rsidP="00FF4256">
            <w:pPr>
              <w:spacing w:after="0" w:line="240" w:lineRule="auto"/>
              <w:jc w:val="center"/>
              <w:rPr>
                <w:rFonts w:cstheme="minorHAnsi"/>
                <w:b/>
                <w:lang w:val="en-GB"/>
              </w:rPr>
            </w:pPr>
            <w:r w:rsidRPr="005834D8">
              <w:rPr>
                <w:rFonts w:cstheme="minorHAnsi"/>
                <w:b/>
                <w:lang w:val="en-GB"/>
              </w:rPr>
              <w:t xml:space="preserve">3 = </w:t>
            </w:r>
            <w:r w:rsidR="005834D8" w:rsidRPr="005834D8">
              <w:rPr>
                <w:rFonts w:cstheme="minorHAnsi"/>
                <w:b/>
                <w:lang w:val="en-GB"/>
              </w:rPr>
              <w:t>High</w:t>
            </w:r>
            <w:r w:rsidR="005834D8">
              <w:rPr>
                <w:rFonts w:cstheme="minorHAnsi"/>
                <w:b/>
                <w:lang w:val="en-GB"/>
              </w:rPr>
              <w:t xml:space="preserve"> importance</w:t>
            </w:r>
          </w:p>
          <w:p w14:paraId="2C2C38F3" w14:textId="0BEB698E" w:rsidR="00FF4256" w:rsidRPr="005834D8" w:rsidRDefault="00FF4256" w:rsidP="00FF4256">
            <w:pPr>
              <w:spacing w:after="0" w:line="240" w:lineRule="auto"/>
              <w:jc w:val="center"/>
              <w:rPr>
                <w:rFonts w:cstheme="minorHAnsi"/>
                <w:b/>
                <w:lang w:val="en-GB"/>
              </w:rPr>
            </w:pPr>
            <w:r w:rsidRPr="005834D8">
              <w:rPr>
                <w:rFonts w:cstheme="minorHAnsi"/>
                <w:b/>
                <w:lang w:val="en-GB"/>
              </w:rPr>
              <w:t xml:space="preserve">2 = </w:t>
            </w:r>
            <w:r w:rsidR="005834D8">
              <w:rPr>
                <w:rFonts w:cstheme="minorHAnsi"/>
                <w:b/>
                <w:lang w:val="en-GB"/>
              </w:rPr>
              <w:t>Middle Importance</w:t>
            </w:r>
          </w:p>
          <w:p w14:paraId="6F25E8B7" w14:textId="411F0264" w:rsidR="00B348E9" w:rsidRPr="005834D8" w:rsidRDefault="00FF4256" w:rsidP="00FF4256">
            <w:pPr>
              <w:spacing w:after="0" w:line="240" w:lineRule="auto"/>
              <w:jc w:val="center"/>
              <w:rPr>
                <w:rFonts w:cstheme="minorHAnsi"/>
                <w:b/>
                <w:lang w:val="en-GB"/>
              </w:rPr>
            </w:pPr>
            <w:r w:rsidRPr="005834D8">
              <w:rPr>
                <w:rFonts w:cstheme="minorHAnsi"/>
                <w:b/>
                <w:lang w:val="en-GB"/>
              </w:rPr>
              <w:t xml:space="preserve">1 = </w:t>
            </w:r>
            <w:r w:rsidR="005834D8">
              <w:rPr>
                <w:rFonts w:cstheme="minorHAnsi"/>
                <w:b/>
                <w:lang w:val="en-GB"/>
              </w:rPr>
              <w:t>Low Importance</w:t>
            </w:r>
          </w:p>
        </w:tc>
        <w:tc>
          <w:tcPr>
            <w:tcW w:w="1676" w:type="dxa"/>
            <w:vAlign w:val="center"/>
          </w:tcPr>
          <w:p w14:paraId="1C5DAED7" w14:textId="17FD0AC4" w:rsidR="00B348E9" w:rsidRPr="00F55B22" w:rsidRDefault="00FF4256" w:rsidP="00B348E9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F4256">
              <w:rPr>
                <w:rFonts w:cstheme="minorHAnsi"/>
                <w:b/>
              </w:rPr>
              <w:t xml:space="preserve">Impacts on the </w:t>
            </w:r>
            <w:proofErr w:type="spellStart"/>
            <w:r w:rsidRPr="00FF4256">
              <w:rPr>
                <w:rFonts w:cstheme="minorHAnsi"/>
                <w:b/>
              </w:rPr>
              <w:t>project</w:t>
            </w:r>
            <w:proofErr w:type="spellEnd"/>
          </w:p>
        </w:tc>
        <w:tc>
          <w:tcPr>
            <w:tcW w:w="1867" w:type="dxa"/>
            <w:vAlign w:val="center"/>
          </w:tcPr>
          <w:p w14:paraId="51093968" w14:textId="1D71E78D" w:rsidR="00B348E9" w:rsidRPr="00F55B22" w:rsidRDefault="00B348E9" w:rsidP="00B348E9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proofErr w:type="spellStart"/>
            <w:r w:rsidRPr="00F55B22">
              <w:rPr>
                <w:rFonts w:cstheme="minorHAnsi"/>
                <w:b/>
              </w:rPr>
              <w:t>Int</w:t>
            </w:r>
            <w:r w:rsidR="00FF4256">
              <w:rPr>
                <w:rFonts w:cstheme="minorHAnsi"/>
                <w:b/>
              </w:rPr>
              <w:t>erests</w:t>
            </w:r>
            <w:proofErr w:type="spellEnd"/>
          </w:p>
        </w:tc>
        <w:tc>
          <w:tcPr>
            <w:tcW w:w="1668" w:type="dxa"/>
            <w:vAlign w:val="center"/>
          </w:tcPr>
          <w:p w14:paraId="69EC39AC" w14:textId="7019BE2C" w:rsidR="00B348E9" w:rsidRDefault="00FF4256" w:rsidP="00B348E9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F4256">
              <w:rPr>
                <w:rFonts w:cstheme="minorHAnsi"/>
                <w:b/>
              </w:rPr>
              <w:t xml:space="preserve">Influence </w:t>
            </w:r>
            <w:proofErr w:type="spellStart"/>
            <w:r w:rsidRPr="00FF4256">
              <w:rPr>
                <w:rFonts w:cstheme="minorHAnsi"/>
                <w:b/>
              </w:rPr>
              <w:t>strategy</w:t>
            </w:r>
            <w:proofErr w:type="spellEnd"/>
          </w:p>
        </w:tc>
      </w:tr>
      <w:tr w:rsidR="00B348E9" w:rsidRPr="00F55B22" w14:paraId="69830FE7" w14:textId="77777777" w:rsidTr="00B348E9">
        <w:tc>
          <w:tcPr>
            <w:tcW w:w="2001" w:type="dxa"/>
            <w:vAlign w:val="center"/>
          </w:tcPr>
          <w:p w14:paraId="5031EBFD" w14:textId="77777777" w:rsidR="00B348E9" w:rsidRPr="00B348E9" w:rsidRDefault="00B348E9" w:rsidP="00F55B22">
            <w:pPr>
              <w:spacing w:after="0" w:line="240" w:lineRule="auto"/>
              <w:jc w:val="center"/>
              <w:rPr>
                <w:rFonts w:eastAsia="Times New Roman" w:cstheme="minorHAnsi"/>
                <w:bCs/>
                <w:color w:val="000000"/>
                <w:lang w:eastAsia="fr-FR"/>
              </w:rPr>
            </w:pPr>
          </w:p>
          <w:p w14:paraId="263733AF" w14:textId="3F3E7CCB" w:rsidR="00B348E9" w:rsidRPr="00B348E9" w:rsidRDefault="00FF4256" w:rsidP="00F55B22">
            <w:pPr>
              <w:spacing w:after="0" w:line="240" w:lineRule="auto"/>
              <w:jc w:val="center"/>
              <w:rPr>
                <w:rFonts w:eastAsia="Times New Roman" w:cstheme="minorHAnsi"/>
                <w:bCs/>
                <w:color w:val="000000"/>
                <w:lang w:eastAsia="fr-FR"/>
              </w:rPr>
            </w:pPr>
            <w:r>
              <w:rPr>
                <w:rFonts w:eastAsia="Times New Roman" w:cstheme="minorHAnsi"/>
                <w:bCs/>
                <w:color w:val="000000"/>
                <w:lang w:eastAsia="fr-FR"/>
              </w:rPr>
              <w:t xml:space="preserve">Direct </w:t>
            </w:r>
            <w:proofErr w:type="spellStart"/>
            <w:r>
              <w:rPr>
                <w:rFonts w:eastAsia="Times New Roman" w:cstheme="minorHAnsi"/>
                <w:bCs/>
                <w:color w:val="000000"/>
                <w:lang w:eastAsia="fr-FR"/>
              </w:rPr>
              <w:t>Beneficiaries</w:t>
            </w:r>
            <w:proofErr w:type="spellEnd"/>
          </w:p>
          <w:p w14:paraId="2EC69432" w14:textId="77777777" w:rsidR="00B348E9" w:rsidRPr="00B348E9" w:rsidRDefault="00B348E9" w:rsidP="00F55B22">
            <w:pPr>
              <w:spacing w:after="0" w:line="240" w:lineRule="auto"/>
              <w:jc w:val="center"/>
              <w:rPr>
                <w:rFonts w:eastAsia="Times New Roman" w:cstheme="minorHAnsi"/>
                <w:bCs/>
                <w:color w:val="000000"/>
                <w:lang w:eastAsia="fr-FR"/>
              </w:rPr>
            </w:pPr>
          </w:p>
        </w:tc>
        <w:tc>
          <w:tcPr>
            <w:tcW w:w="2076" w:type="dxa"/>
          </w:tcPr>
          <w:p w14:paraId="133010EB" w14:textId="77777777" w:rsidR="00B348E9" w:rsidRPr="00F55B22" w:rsidRDefault="00B348E9" w:rsidP="00F55B2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1676" w:type="dxa"/>
          </w:tcPr>
          <w:p w14:paraId="3605B72D" w14:textId="77777777" w:rsidR="00B348E9" w:rsidRPr="00F55B22" w:rsidRDefault="00B348E9" w:rsidP="00F55B2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1867" w:type="dxa"/>
          </w:tcPr>
          <w:p w14:paraId="14510ED8" w14:textId="77777777" w:rsidR="00B348E9" w:rsidRPr="00F55B22" w:rsidRDefault="00B348E9" w:rsidP="00F55B2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1668" w:type="dxa"/>
          </w:tcPr>
          <w:p w14:paraId="04B3319D" w14:textId="77777777" w:rsidR="00B348E9" w:rsidRPr="00F55B22" w:rsidRDefault="00B348E9" w:rsidP="00F55B22">
            <w:pPr>
              <w:spacing w:after="0" w:line="240" w:lineRule="auto"/>
              <w:rPr>
                <w:rFonts w:cstheme="minorHAnsi"/>
                <w:b/>
              </w:rPr>
            </w:pPr>
          </w:p>
        </w:tc>
      </w:tr>
      <w:tr w:rsidR="00B348E9" w:rsidRPr="00F55B22" w14:paraId="79F88F2A" w14:textId="77777777" w:rsidTr="00B348E9">
        <w:tc>
          <w:tcPr>
            <w:tcW w:w="2001" w:type="dxa"/>
            <w:vAlign w:val="center"/>
          </w:tcPr>
          <w:p w14:paraId="6405EFC6" w14:textId="77777777" w:rsidR="00B348E9" w:rsidRPr="00B348E9" w:rsidRDefault="00B348E9" w:rsidP="00F55B22">
            <w:pPr>
              <w:spacing w:after="0" w:line="240" w:lineRule="auto"/>
              <w:jc w:val="center"/>
              <w:rPr>
                <w:rFonts w:eastAsia="Times New Roman" w:cstheme="minorHAnsi"/>
                <w:bCs/>
                <w:color w:val="000000"/>
                <w:lang w:eastAsia="fr-FR"/>
              </w:rPr>
            </w:pPr>
          </w:p>
          <w:p w14:paraId="4B2E2B24" w14:textId="35F0C72F" w:rsidR="00FF4256" w:rsidRPr="00B348E9" w:rsidRDefault="00FF4256" w:rsidP="00FF4256">
            <w:pPr>
              <w:spacing w:after="0" w:line="240" w:lineRule="auto"/>
              <w:jc w:val="center"/>
              <w:rPr>
                <w:rFonts w:eastAsia="Times New Roman" w:cstheme="minorHAnsi"/>
                <w:bCs/>
                <w:color w:val="000000"/>
                <w:lang w:eastAsia="fr-FR"/>
              </w:rPr>
            </w:pPr>
            <w:r>
              <w:rPr>
                <w:rFonts w:eastAsia="Times New Roman" w:cstheme="minorHAnsi"/>
                <w:bCs/>
                <w:color w:val="000000"/>
                <w:lang w:eastAsia="fr-FR"/>
              </w:rPr>
              <w:t xml:space="preserve">Indirect </w:t>
            </w:r>
            <w:proofErr w:type="spellStart"/>
            <w:r>
              <w:rPr>
                <w:rFonts w:eastAsia="Times New Roman" w:cstheme="minorHAnsi"/>
                <w:bCs/>
                <w:color w:val="000000"/>
                <w:lang w:eastAsia="fr-FR"/>
              </w:rPr>
              <w:t>Beneficiaries</w:t>
            </w:r>
            <w:proofErr w:type="spellEnd"/>
          </w:p>
          <w:p w14:paraId="09F6CFDF" w14:textId="77777777" w:rsidR="00B348E9" w:rsidRPr="00B348E9" w:rsidRDefault="00B348E9" w:rsidP="00F55B22">
            <w:pPr>
              <w:spacing w:after="0" w:line="240" w:lineRule="auto"/>
              <w:jc w:val="center"/>
              <w:rPr>
                <w:rFonts w:eastAsia="Times New Roman" w:cstheme="minorHAnsi"/>
                <w:bCs/>
                <w:color w:val="000000"/>
                <w:lang w:eastAsia="fr-FR"/>
              </w:rPr>
            </w:pPr>
          </w:p>
        </w:tc>
        <w:tc>
          <w:tcPr>
            <w:tcW w:w="2076" w:type="dxa"/>
          </w:tcPr>
          <w:p w14:paraId="5C915EF9" w14:textId="77777777" w:rsidR="00B348E9" w:rsidRPr="00F55B22" w:rsidRDefault="00B348E9" w:rsidP="00F55B2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1676" w:type="dxa"/>
          </w:tcPr>
          <w:p w14:paraId="4FF562CD" w14:textId="77777777" w:rsidR="00B348E9" w:rsidRPr="00F55B22" w:rsidRDefault="00B348E9" w:rsidP="00F55B2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1867" w:type="dxa"/>
          </w:tcPr>
          <w:p w14:paraId="13DC4557" w14:textId="77777777" w:rsidR="00B348E9" w:rsidRPr="00F55B22" w:rsidRDefault="00B348E9" w:rsidP="00F55B2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1668" w:type="dxa"/>
          </w:tcPr>
          <w:p w14:paraId="045CDF8B" w14:textId="77777777" w:rsidR="00B348E9" w:rsidRPr="00F55B22" w:rsidRDefault="00B348E9" w:rsidP="00F55B22">
            <w:pPr>
              <w:spacing w:after="0" w:line="240" w:lineRule="auto"/>
              <w:rPr>
                <w:rFonts w:cstheme="minorHAnsi"/>
                <w:b/>
              </w:rPr>
            </w:pPr>
          </w:p>
        </w:tc>
      </w:tr>
      <w:tr w:rsidR="00B348E9" w:rsidRPr="00F55B22" w14:paraId="1AA90803" w14:textId="77777777" w:rsidTr="00B348E9">
        <w:tc>
          <w:tcPr>
            <w:tcW w:w="2001" w:type="dxa"/>
            <w:vAlign w:val="center"/>
          </w:tcPr>
          <w:p w14:paraId="4F993CE3" w14:textId="77777777" w:rsidR="00B348E9" w:rsidRPr="00B348E9" w:rsidRDefault="00B348E9" w:rsidP="00F55B22">
            <w:pPr>
              <w:spacing w:after="0" w:line="240" w:lineRule="auto"/>
              <w:jc w:val="center"/>
              <w:rPr>
                <w:rFonts w:eastAsia="Times New Roman" w:cstheme="minorHAnsi"/>
                <w:bCs/>
                <w:color w:val="000000"/>
                <w:lang w:eastAsia="fr-FR"/>
              </w:rPr>
            </w:pPr>
          </w:p>
          <w:p w14:paraId="44C1A968" w14:textId="47002185" w:rsidR="00B348E9" w:rsidRPr="00B348E9" w:rsidRDefault="00FF4256" w:rsidP="00F55B22">
            <w:pPr>
              <w:spacing w:after="0" w:line="240" w:lineRule="auto"/>
              <w:jc w:val="center"/>
              <w:rPr>
                <w:rFonts w:eastAsia="Times New Roman" w:cstheme="minorHAnsi"/>
                <w:bCs/>
                <w:color w:val="000000"/>
                <w:lang w:eastAsia="fr-FR"/>
              </w:rPr>
            </w:pPr>
            <w:proofErr w:type="spellStart"/>
            <w:r>
              <w:rPr>
                <w:rFonts w:eastAsia="Times New Roman" w:cstheme="minorHAnsi"/>
                <w:bCs/>
                <w:color w:val="000000"/>
                <w:lang w:eastAsia="fr-FR"/>
              </w:rPr>
              <w:t>Other</w:t>
            </w:r>
            <w:proofErr w:type="spellEnd"/>
            <w:r>
              <w:rPr>
                <w:rFonts w:eastAsia="Times New Roman" w:cstheme="minorHAnsi"/>
                <w:bCs/>
                <w:color w:val="000000"/>
                <w:lang w:eastAsia="fr-FR"/>
              </w:rPr>
              <w:t xml:space="preserve"> stakeholders</w:t>
            </w:r>
          </w:p>
          <w:p w14:paraId="548CC58F" w14:textId="77777777" w:rsidR="00B348E9" w:rsidRPr="00B348E9" w:rsidRDefault="00B348E9" w:rsidP="00F55B22">
            <w:pPr>
              <w:spacing w:after="0" w:line="240" w:lineRule="auto"/>
              <w:jc w:val="center"/>
              <w:rPr>
                <w:rFonts w:eastAsia="Times New Roman" w:cstheme="minorHAnsi"/>
                <w:bCs/>
                <w:color w:val="000000"/>
                <w:lang w:eastAsia="fr-FR"/>
              </w:rPr>
            </w:pPr>
          </w:p>
        </w:tc>
        <w:tc>
          <w:tcPr>
            <w:tcW w:w="2076" w:type="dxa"/>
          </w:tcPr>
          <w:p w14:paraId="3783E36E" w14:textId="77777777" w:rsidR="00B348E9" w:rsidRPr="00F55B22" w:rsidRDefault="00B348E9" w:rsidP="00F55B2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1676" w:type="dxa"/>
          </w:tcPr>
          <w:p w14:paraId="59B8BCB0" w14:textId="77777777" w:rsidR="00B348E9" w:rsidRPr="00F55B22" w:rsidRDefault="00B348E9" w:rsidP="00F55B2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1867" w:type="dxa"/>
          </w:tcPr>
          <w:p w14:paraId="1F2BA1F4" w14:textId="77777777" w:rsidR="00B348E9" w:rsidRPr="00F55B22" w:rsidRDefault="00B348E9" w:rsidP="00F55B2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1668" w:type="dxa"/>
          </w:tcPr>
          <w:p w14:paraId="67F0C456" w14:textId="77777777" w:rsidR="00B348E9" w:rsidRPr="00F55B22" w:rsidRDefault="00B348E9" w:rsidP="00F55B22">
            <w:pPr>
              <w:spacing w:after="0" w:line="240" w:lineRule="auto"/>
              <w:rPr>
                <w:rFonts w:cstheme="minorHAnsi"/>
                <w:b/>
              </w:rPr>
            </w:pPr>
          </w:p>
        </w:tc>
      </w:tr>
    </w:tbl>
    <w:p w14:paraId="61A51CBA" w14:textId="77777777" w:rsidR="00101256" w:rsidRPr="00F55B22" w:rsidRDefault="00101256" w:rsidP="00F55B22">
      <w:pPr>
        <w:spacing w:after="0" w:line="240" w:lineRule="auto"/>
        <w:jc w:val="both"/>
        <w:rPr>
          <w:rFonts w:cstheme="minorHAnsi"/>
          <w:b/>
          <w:noProof/>
        </w:rPr>
      </w:pPr>
    </w:p>
    <w:p w14:paraId="164BE9E8" w14:textId="77777777" w:rsidR="00F55B22" w:rsidRDefault="00F55B22" w:rsidP="00F55B22">
      <w:pPr>
        <w:spacing w:after="0" w:line="240" w:lineRule="auto"/>
        <w:jc w:val="both"/>
        <w:rPr>
          <w:rFonts w:cstheme="minorHAnsi"/>
          <w:b/>
          <w:noProof/>
        </w:rPr>
      </w:pPr>
    </w:p>
    <w:p w14:paraId="7959370E" w14:textId="77777777" w:rsidR="00DC2226" w:rsidRDefault="00DC2226" w:rsidP="00F55B22">
      <w:pPr>
        <w:spacing w:after="0" w:line="240" w:lineRule="auto"/>
        <w:jc w:val="both"/>
        <w:rPr>
          <w:rFonts w:cstheme="minorHAnsi"/>
          <w:b/>
          <w:noProof/>
        </w:rPr>
      </w:pPr>
    </w:p>
    <w:p w14:paraId="6EA202C1" w14:textId="77777777" w:rsidR="00DC2226" w:rsidRDefault="00DC2226" w:rsidP="00F55B22">
      <w:pPr>
        <w:spacing w:after="0" w:line="240" w:lineRule="auto"/>
        <w:jc w:val="both"/>
        <w:rPr>
          <w:rFonts w:cstheme="minorHAnsi"/>
          <w:b/>
          <w:noProof/>
        </w:rPr>
      </w:pPr>
    </w:p>
    <w:p w14:paraId="58508AE4" w14:textId="77777777" w:rsidR="00DC2226" w:rsidRPr="00F55B22" w:rsidRDefault="00DC2226" w:rsidP="00F55B22">
      <w:pPr>
        <w:spacing w:after="0" w:line="240" w:lineRule="auto"/>
        <w:jc w:val="both"/>
        <w:rPr>
          <w:rFonts w:cstheme="minorHAnsi"/>
          <w:b/>
          <w:noProof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234"/>
        <w:gridCol w:w="1853"/>
        <w:gridCol w:w="1556"/>
        <w:gridCol w:w="1664"/>
        <w:gridCol w:w="2058"/>
        <w:gridCol w:w="623"/>
      </w:tblGrid>
      <w:tr w:rsidR="00BF0349" w:rsidRPr="00BF0349" w14:paraId="410F14FA" w14:textId="77777777" w:rsidTr="00C5366F">
        <w:trPr>
          <w:jc w:val="center"/>
        </w:trPr>
        <w:tc>
          <w:tcPr>
            <w:tcW w:w="0" w:type="auto"/>
            <w:gridSpan w:val="6"/>
          </w:tcPr>
          <w:p w14:paraId="7BB40BF7" w14:textId="77777777" w:rsidR="00852A0B" w:rsidRDefault="00852A0B" w:rsidP="00BF0349">
            <w:pPr>
              <w:spacing w:after="0" w:line="240" w:lineRule="auto"/>
              <w:jc w:val="center"/>
              <w:rPr>
                <w:rFonts w:eastAsia="Calibri" w:cs="Times New Roman"/>
                <w:b/>
                <w:bCs/>
                <w:u w:val="single"/>
              </w:rPr>
            </w:pPr>
          </w:p>
          <w:p w14:paraId="17F65503" w14:textId="60280E28" w:rsidR="00BF0349" w:rsidRDefault="00852A0B" w:rsidP="00BF0349">
            <w:pPr>
              <w:spacing w:after="0" w:line="240" w:lineRule="auto"/>
              <w:jc w:val="center"/>
              <w:rPr>
                <w:rFonts w:cstheme="minorHAnsi"/>
                <w:b/>
                <w:bCs/>
                <w:noProof/>
              </w:rPr>
            </w:pPr>
            <w:r>
              <w:rPr>
                <w:rFonts w:eastAsia="Calibri" w:cs="Times New Roman"/>
                <w:b/>
                <w:bCs/>
                <w:u w:val="single"/>
              </w:rPr>
              <w:t>Stakeholder matrix</w:t>
            </w:r>
            <w:r w:rsidRPr="00BF0349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299E82DD" w14:textId="5BD8670D" w:rsidR="00852A0B" w:rsidRPr="00BF0349" w:rsidRDefault="00852A0B" w:rsidP="00BF0349">
            <w:pPr>
              <w:spacing w:after="0" w:line="240" w:lineRule="auto"/>
              <w:jc w:val="center"/>
              <w:rPr>
                <w:rFonts w:cstheme="minorHAnsi"/>
                <w:b/>
                <w:bCs/>
                <w:noProof/>
              </w:rPr>
            </w:pPr>
          </w:p>
        </w:tc>
      </w:tr>
      <w:tr w:rsidR="00BF0349" w:rsidRPr="00BF0349" w14:paraId="6F993206" w14:textId="77777777" w:rsidTr="00C5366F">
        <w:trPr>
          <w:jc w:val="center"/>
        </w:trPr>
        <w:tc>
          <w:tcPr>
            <w:tcW w:w="0" w:type="auto"/>
            <w:gridSpan w:val="2"/>
            <w:vMerge w:val="restart"/>
          </w:tcPr>
          <w:p w14:paraId="7AA4999A" w14:textId="77777777" w:rsidR="00BF0349" w:rsidRPr="00BF0349" w:rsidRDefault="00BF0349" w:rsidP="00BF0349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</w:p>
        </w:tc>
        <w:tc>
          <w:tcPr>
            <w:tcW w:w="0" w:type="auto"/>
            <w:gridSpan w:val="4"/>
            <w:vAlign w:val="center"/>
          </w:tcPr>
          <w:p w14:paraId="17A5A089" w14:textId="77777777" w:rsidR="00BF0349" w:rsidRPr="00BF0349" w:rsidRDefault="00BF0349" w:rsidP="00BF0349">
            <w:pPr>
              <w:spacing w:after="0" w:line="240" w:lineRule="auto"/>
              <w:jc w:val="both"/>
              <w:rPr>
                <w:rFonts w:cstheme="minorHAnsi"/>
                <w:b/>
                <w:bCs/>
                <w:noProof/>
                <w:u w:val="single"/>
              </w:rPr>
            </w:pPr>
          </w:p>
          <w:p w14:paraId="480C5759" w14:textId="77777777" w:rsidR="00BF0349" w:rsidRPr="00BF0349" w:rsidRDefault="00BF0349" w:rsidP="00BF0349">
            <w:pPr>
              <w:spacing w:after="0" w:line="240" w:lineRule="auto"/>
              <w:jc w:val="center"/>
              <w:rPr>
                <w:rFonts w:cstheme="minorHAnsi"/>
                <w:b/>
                <w:bCs/>
                <w:noProof/>
                <w:u w:val="single"/>
              </w:rPr>
            </w:pPr>
            <w:r w:rsidRPr="00BF0349">
              <w:rPr>
                <w:rFonts w:cstheme="minorHAnsi"/>
                <w:b/>
                <w:bCs/>
                <w:noProof/>
                <w:u w:val="single"/>
              </w:rPr>
              <w:t>IMPORTANCE</w:t>
            </w:r>
          </w:p>
          <w:p w14:paraId="1C7FD849" w14:textId="77777777" w:rsidR="00BF0349" w:rsidRPr="00BF0349" w:rsidRDefault="00BF0349" w:rsidP="00BF0349">
            <w:pPr>
              <w:spacing w:after="0" w:line="240" w:lineRule="auto"/>
              <w:jc w:val="both"/>
              <w:rPr>
                <w:rFonts w:cstheme="minorHAnsi"/>
                <w:b/>
                <w:bCs/>
                <w:noProof/>
                <w:u w:val="single"/>
              </w:rPr>
            </w:pPr>
          </w:p>
        </w:tc>
      </w:tr>
      <w:tr w:rsidR="00852A0B" w:rsidRPr="00BF0349" w14:paraId="38054783" w14:textId="77777777" w:rsidTr="00122398">
        <w:trPr>
          <w:jc w:val="center"/>
        </w:trPr>
        <w:tc>
          <w:tcPr>
            <w:tcW w:w="0" w:type="auto"/>
            <w:gridSpan w:val="2"/>
            <w:vMerge/>
          </w:tcPr>
          <w:p w14:paraId="6320F149" w14:textId="77777777" w:rsidR="00852A0B" w:rsidRPr="00BF0349" w:rsidRDefault="00852A0B" w:rsidP="00852A0B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</w:p>
        </w:tc>
        <w:tc>
          <w:tcPr>
            <w:tcW w:w="0" w:type="auto"/>
          </w:tcPr>
          <w:p w14:paraId="72DB1B31" w14:textId="3A3B53FE" w:rsidR="00852A0B" w:rsidRPr="00BF0349" w:rsidRDefault="00852A0B" w:rsidP="00852A0B">
            <w:pPr>
              <w:spacing w:after="0" w:line="240" w:lineRule="auto"/>
              <w:jc w:val="center"/>
              <w:rPr>
                <w:rFonts w:cstheme="minorHAnsi"/>
                <w:b/>
                <w:bCs/>
                <w:noProof/>
              </w:rPr>
            </w:pPr>
            <w:r w:rsidRPr="009A607F">
              <w:t>No importance</w:t>
            </w:r>
          </w:p>
        </w:tc>
        <w:tc>
          <w:tcPr>
            <w:tcW w:w="0" w:type="auto"/>
          </w:tcPr>
          <w:p w14:paraId="0A6D1194" w14:textId="11121922" w:rsidR="00852A0B" w:rsidRPr="00BF0349" w:rsidRDefault="00852A0B" w:rsidP="00852A0B">
            <w:pPr>
              <w:spacing w:after="0" w:line="240" w:lineRule="auto"/>
              <w:jc w:val="center"/>
              <w:rPr>
                <w:rFonts w:cstheme="minorHAnsi"/>
                <w:b/>
                <w:bCs/>
                <w:noProof/>
              </w:rPr>
            </w:pPr>
            <w:r w:rsidRPr="009A607F">
              <w:t>Low importance</w:t>
            </w:r>
          </w:p>
        </w:tc>
        <w:tc>
          <w:tcPr>
            <w:tcW w:w="0" w:type="auto"/>
          </w:tcPr>
          <w:p w14:paraId="0A14BE27" w14:textId="7E5AE95E" w:rsidR="00852A0B" w:rsidRPr="00BF0349" w:rsidRDefault="00852A0B" w:rsidP="00852A0B">
            <w:pPr>
              <w:spacing w:after="0" w:line="240" w:lineRule="auto"/>
              <w:jc w:val="center"/>
              <w:rPr>
                <w:rFonts w:cstheme="minorHAnsi"/>
                <w:b/>
                <w:bCs/>
                <w:noProof/>
              </w:rPr>
            </w:pPr>
            <w:r w:rsidRPr="009A607F">
              <w:t xml:space="preserve">Medium Importance </w:t>
            </w:r>
          </w:p>
        </w:tc>
        <w:tc>
          <w:tcPr>
            <w:tcW w:w="0" w:type="auto"/>
          </w:tcPr>
          <w:p w14:paraId="3004823E" w14:textId="00B7A7F3" w:rsidR="00852A0B" w:rsidRPr="00BF0349" w:rsidRDefault="00852A0B" w:rsidP="00852A0B">
            <w:pPr>
              <w:spacing w:after="0" w:line="240" w:lineRule="auto"/>
              <w:jc w:val="center"/>
              <w:rPr>
                <w:rFonts w:cstheme="minorHAnsi"/>
                <w:b/>
                <w:bCs/>
                <w:noProof/>
              </w:rPr>
            </w:pPr>
            <w:r w:rsidRPr="009A607F">
              <w:t>High</w:t>
            </w:r>
          </w:p>
        </w:tc>
      </w:tr>
      <w:tr w:rsidR="00852A0B" w:rsidRPr="00BF0349" w14:paraId="7F9CE037" w14:textId="77777777" w:rsidTr="00C5366F">
        <w:trPr>
          <w:jc w:val="center"/>
        </w:trPr>
        <w:tc>
          <w:tcPr>
            <w:tcW w:w="0" w:type="auto"/>
            <w:vMerge w:val="restart"/>
            <w:vAlign w:val="center"/>
          </w:tcPr>
          <w:p w14:paraId="3D952EE7" w14:textId="77777777" w:rsidR="00852A0B" w:rsidRPr="00BF0349" w:rsidRDefault="00852A0B" w:rsidP="00852A0B">
            <w:pPr>
              <w:spacing w:after="0" w:line="240" w:lineRule="auto"/>
              <w:jc w:val="both"/>
              <w:rPr>
                <w:rFonts w:cstheme="minorHAnsi"/>
                <w:b/>
                <w:bCs/>
                <w:noProof/>
                <w:u w:val="single"/>
              </w:rPr>
            </w:pPr>
            <w:r w:rsidRPr="00BF0349">
              <w:rPr>
                <w:rFonts w:cstheme="minorHAnsi"/>
                <w:b/>
                <w:bCs/>
                <w:noProof/>
                <w:u w:val="single"/>
              </w:rPr>
              <w:t>INFLUENCE</w:t>
            </w:r>
          </w:p>
        </w:tc>
        <w:tc>
          <w:tcPr>
            <w:tcW w:w="0" w:type="auto"/>
          </w:tcPr>
          <w:p w14:paraId="279D3B5A" w14:textId="77777777" w:rsidR="00852A0B" w:rsidRDefault="00852A0B" w:rsidP="00852A0B">
            <w:pPr>
              <w:spacing w:after="0" w:line="240" w:lineRule="auto"/>
              <w:jc w:val="center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High Influence </w:t>
            </w:r>
          </w:p>
          <w:p w14:paraId="54BC2D92" w14:textId="55FABB6B" w:rsidR="00852A0B" w:rsidRPr="00BF0349" w:rsidRDefault="00852A0B" w:rsidP="00852A0B">
            <w:pPr>
              <w:spacing w:after="0" w:line="240" w:lineRule="auto"/>
              <w:rPr>
                <w:rFonts w:cstheme="minorHAnsi"/>
                <w:b/>
                <w:noProof/>
              </w:rPr>
            </w:pPr>
          </w:p>
        </w:tc>
        <w:tc>
          <w:tcPr>
            <w:tcW w:w="0" w:type="auto"/>
            <w:gridSpan w:val="2"/>
            <w:vMerge w:val="restart"/>
          </w:tcPr>
          <w:p w14:paraId="522D2C14" w14:textId="77777777" w:rsidR="00852A0B" w:rsidRPr="00BF0349" w:rsidRDefault="00852A0B" w:rsidP="00852A0B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</w:p>
        </w:tc>
        <w:tc>
          <w:tcPr>
            <w:tcW w:w="0" w:type="auto"/>
            <w:gridSpan w:val="2"/>
            <w:vMerge w:val="restart"/>
          </w:tcPr>
          <w:p w14:paraId="2A00E6A4" w14:textId="77777777" w:rsidR="00852A0B" w:rsidRPr="00BF0349" w:rsidRDefault="00852A0B" w:rsidP="00852A0B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</w:p>
        </w:tc>
      </w:tr>
      <w:tr w:rsidR="00852A0B" w:rsidRPr="00BF0349" w14:paraId="1139E500" w14:textId="77777777" w:rsidTr="0040323D">
        <w:trPr>
          <w:jc w:val="center"/>
        </w:trPr>
        <w:tc>
          <w:tcPr>
            <w:tcW w:w="0" w:type="auto"/>
            <w:vMerge/>
          </w:tcPr>
          <w:p w14:paraId="4052987D" w14:textId="77777777" w:rsidR="00852A0B" w:rsidRPr="00BF0349" w:rsidRDefault="00852A0B" w:rsidP="00852A0B">
            <w:pPr>
              <w:spacing w:after="0" w:line="240" w:lineRule="auto"/>
              <w:jc w:val="both"/>
              <w:rPr>
                <w:rFonts w:cstheme="minorHAnsi"/>
                <w:b/>
                <w:bCs/>
                <w:noProof/>
              </w:rPr>
            </w:pPr>
          </w:p>
        </w:tc>
        <w:tc>
          <w:tcPr>
            <w:tcW w:w="0" w:type="auto"/>
          </w:tcPr>
          <w:p w14:paraId="6D12D3E6" w14:textId="77777777" w:rsidR="00852A0B" w:rsidRDefault="00852A0B" w:rsidP="00852A0B">
            <w:pPr>
              <w:spacing w:after="0" w:line="240" w:lineRule="auto"/>
              <w:jc w:val="center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Medium Influence</w:t>
            </w:r>
          </w:p>
          <w:p w14:paraId="08A7E2F6" w14:textId="62A4F333" w:rsidR="00852A0B" w:rsidRPr="00BF0349" w:rsidRDefault="00852A0B" w:rsidP="00852A0B">
            <w:pPr>
              <w:spacing w:after="0" w:line="240" w:lineRule="auto"/>
              <w:jc w:val="center"/>
              <w:rPr>
                <w:rFonts w:cstheme="minorHAnsi"/>
                <w:b/>
                <w:bCs/>
                <w:noProof/>
              </w:rPr>
            </w:pPr>
          </w:p>
        </w:tc>
        <w:tc>
          <w:tcPr>
            <w:tcW w:w="0" w:type="auto"/>
            <w:gridSpan w:val="2"/>
            <w:vMerge/>
          </w:tcPr>
          <w:p w14:paraId="2BBAA500" w14:textId="77777777" w:rsidR="00852A0B" w:rsidRPr="00BF0349" w:rsidRDefault="00852A0B" w:rsidP="00852A0B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</w:p>
        </w:tc>
        <w:tc>
          <w:tcPr>
            <w:tcW w:w="0" w:type="auto"/>
            <w:gridSpan w:val="2"/>
            <w:vMerge/>
          </w:tcPr>
          <w:p w14:paraId="3258BC3B" w14:textId="77777777" w:rsidR="00852A0B" w:rsidRPr="00BF0349" w:rsidRDefault="00852A0B" w:rsidP="00852A0B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</w:p>
        </w:tc>
      </w:tr>
      <w:tr w:rsidR="00852A0B" w:rsidRPr="00BF0349" w14:paraId="00F32C23" w14:textId="77777777" w:rsidTr="0040323D">
        <w:trPr>
          <w:jc w:val="center"/>
        </w:trPr>
        <w:tc>
          <w:tcPr>
            <w:tcW w:w="0" w:type="auto"/>
            <w:vMerge/>
          </w:tcPr>
          <w:p w14:paraId="7512E200" w14:textId="77777777" w:rsidR="00852A0B" w:rsidRPr="00BF0349" w:rsidRDefault="00852A0B" w:rsidP="00852A0B">
            <w:pPr>
              <w:spacing w:after="0" w:line="240" w:lineRule="auto"/>
              <w:jc w:val="both"/>
              <w:rPr>
                <w:rFonts w:cstheme="minorHAnsi"/>
                <w:b/>
                <w:bCs/>
                <w:noProof/>
              </w:rPr>
            </w:pPr>
          </w:p>
        </w:tc>
        <w:tc>
          <w:tcPr>
            <w:tcW w:w="0" w:type="auto"/>
          </w:tcPr>
          <w:p w14:paraId="7DC62877" w14:textId="77777777" w:rsidR="00852A0B" w:rsidRDefault="00852A0B" w:rsidP="00852A0B">
            <w:pPr>
              <w:spacing w:after="0" w:line="240" w:lineRule="auto"/>
              <w:jc w:val="center"/>
              <w:rPr>
                <w:rFonts w:eastAsia="Calibri" w:cs="Times New Roman"/>
              </w:rPr>
            </w:pPr>
            <w:proofErr w:type="gramStart"/>
            <w:r>
              <w:rPr>
                <w:rFonts w:eastAsia="Calibri" w:cs="Times New Roman"/>
              </w:rPr>
              <w:t>Low  influence</w:t>
            </w:r>
            <w:proofErr w:type="gramEnd"/>
          </w:p>
          <w:p w14:paraId="564A5C58" w14:textId="360B4DC6" w:rsidR="00852A0B" w:rsidRPr="00BF0349" w:rsidRDefault="00852A0B" w:rsidP="00852A0B">
            <w:pPr>
              <w:spacing w:after="0" w:line="240" w:lineRule="auto"/>
              <w:rPr>
                <w:rFonts w:cstheme="minorHAnsi"/>
                <w:b/>
                <w:bCs/>
                <w:noProof/>
              </w:rPr>
            </w:pPr>
          </w:p>
        </w:tc>
        <w:tc>
          <w:tcPr>
            <w:tcW w:w="0" w:type="auto"/>
            <w:gridSpan w:val="2"/>
            <w:vMerge w:val="restart"/>
          </w:tcPr>
          <w:p w14:paraId="7DC58B3C" w14:textId="77777777" w:rsidR="00852A0B" w:rsidRPr="00BF0349" w:rsidRDefault="00852A0B" w:rsidP="00852A0B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</w:p>
        </w:tc>
        <w:tc>
          <w:tcPr>
            <w:tcW w:w="0" w:type="auto"/>
            <w:gridSpan w:val="2"/>
            <w:vMerge w:val="restart"/>
          </w:tcPr>
          <w:p w14:paraId="1E7B72E3" w14:textId="77777777" w:rsidR="00852A0B" w:rsidRPr="00BF0349" w:rsidRDefault="00852A0B" w:rsidP="00852A0B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</w:p>
        </w:tc>
      </w:tr>
      <w:tr w:rsidR="00BF0349" w:rsidRPr="00BF0349" w14:paraId="1AA3C4D9" w14:textId="77777777" w:rsidTr="00C5366F">
        <w:trPr>
          <w:jc w:val="center"/>
        </w:trPr>
        <w:tc>
          <w:tcPr>
            <w:tcW w:w="0" w:type="auto"/>
            <w:vMerge/>
          </w:tcPr>
          <w:p w14:paraId="0BF0DAA3" w14:textId="77777777" w:rsidR="00BF0349" w:rsidRPr="00BF0349" w:rsidRDefault="00BF0349" w:rsidP="00BF0349">
            <w:pPr>
              <w:spacing w:after="0" w:line="240" w:lineRule="auto"/>
              <w:jc w:val="both"/>
              <w:rPr>
                <w:rFonts w:cstheme="minorHAnsi"/>
                <w:b/>
                <w:bCs/>
                <w:noProof/>
              </w:rPr>
            </w:pPr>
          </w:p>
        </w:tc>
        <w:tc>
          <w:tcPr>
            <w:tcW w:w="0" w:type="auto"/>
            <w:vAlign w:val="center"/>
          </w:tcPr>
          <w:p w14:paraId="2721202C" w14:textId="77777777" w:rsidR="00BF0349" w:rsidRDefault="00852A0B" w:rsidP="00DC2226">
            <w:pPr>
              <w:spacing w:after="0" w:line="240" w:lineRule="auto"/>
              <w:jc w:val="center"/>
              <w:rPr>
                <w:rFonts w:cstheme="minorHAnsi"/>
                <w:b/>
                <w:bCs/>
                <w:noProof/>
              </w:rPr>
            </w:pPr>
            <w:proofErr w:type="gramStart"/>
            <w:r>
              <w:rPr>
                <w:rFonts w:eastAsia="Calibri" w:cs="Times New Roman"/>
              </w:rPr>
              <w:t>No</w:t>
            </w:r>
            <w:r>
              <w:rPr>
                <w:rFonts w:eastAsia="Calibri" w:cs="Times New Roman"/>
              </w:rPr>
              <w:t xml:space="preserve">  influence</w:t>
            </w:r>
            <w:proofErr w:type="gramEnd"/>
            <w:r w:rsidRPr="00BF0349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539ED462" w14:textId="0216289F" w:rsidR="00852A0B" w:rsidRPr="00BF0349" w:rsidRDefault="00852A0B" w:rsidP="00DC2226">
            <w:pPr>
              <w:spacing w:after="0" w:line="240" w:lineRule="auto"/>
              <w:jc w:val="center"/>
              <w:rPr>
                <w:rFonts w:cstheme="minorHAnsi"/>
                <w:b/>
                <w:bCs/>
                <w:noProof/>
              </w:rPr>
            </w:pPr>
          </w:p>
        </w:tc>
        <w:tc>
          <w:tcPr>
            <w:tcW w:w="0" w:type="auto"/>
            <w:gridSpan w:val="2"/>
            <w:vMerge/>
          </w:tcPr>
          <w:p w14:paraId="0F46A1C9" w14:textId="77777777" w:rsidR="00BF0349" w:rsidRPr="00BF0349" w:rsidRDefault="00BF0349" w:rsidP="00BF0349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</w:p>
        </w:tc>
        <w:tc>
          <w:tcPr>
            <w:tcW w:w="0" w:type="auto"/>
            <w:gridSpan w:val="2"/>
            <w:vMerge/>
          </w:tcPr>
          <w:p w14:paraId="23B966A6" w14:textId="77777777" w:rsidR="00BF0349" w:rsidRPr="00BF0349" w:rsidRDefault="00BF0349" w:rsidP="00BF0349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</w:p>
        </w:tc>
      </w:tr>
    </w:tbl>
    <w:p w14:paraId="17C38ACE" w14:textId="77777777" w:rsidR="00F55B22" w:rsidRPr="00F55B22" w:rsidRDefault="00F55B22" w:rsidP="00F55B22">
      <w:pPr>
        <w:spacing w:after="0" w:line="240" w:lineRule="auto"/>
        <w:jc w:val="both"/>
        <w:rPr>
          <w:rFonts w:cstheme="minorHAnsi"/>
          <w:b/>
          <w:noProof/>
        </w:rPr>
      </w:pPr>
    </w:p>
    <w:p w14:paraId="43B0CFBC" w14:textId="77777777" w:rsidR="00F55B22" w:rsidRPr="00F55B22" w:rsidRDefault="00F55B22" w:rsidP="00F55B22">
      <w:pPr>
        <w:spacing w:after="0" w:line="240" w:lineRule="auto"/>
        <w:jc w:val="both"/>
        <w:rPr>
          <w:rFonts w:cstheme="minorHAnsi"/>
          <w:b/>
        </w:rPr>
      </w:pPr>
    </w:p>
    <w:p w14:paraId="711E4366" w14:textId="77777777" w:rsidR="00F55B22" w:rsidRPr="00F55B22" w:rsidRDefault="00F55B22" w:rsidP="00F55B22">
      <w:pPr>
        <w:spacing w:after="0" w:line="240" w:lineRule="auto"/>
        <w:jc w:val="both"/>
        <w:rPr>
          <w:rFonts w:cstheme="minorHAnsi"/>
          <w:b/>
        </w:rPr>
      </w:pPr>
    </w:p>
    <w:sectPr w:rsidR="00F55B22" w:rsidRPr="00F55B22" w:rsidSect="00F234F9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568E05" w14:textId="77777777" w:rsidR="00687C53" w:rsidRDefault="00687C53" w:rsidP="0006352D">
      <w:pPr>
        <w:spacing w:after="0" w:line="240" w:lineRule="auto"/>
      </w:pPr>
      <w:r>
        <w:separator/>
      </w:r>
    </w:p>
  </w:endnote>
  <w:endnote w:type="continuationSeparator" w:id="0">
    <w:p w14:paraId="06748E46" w14:textId="77777777" w:rsidR="00687C53" w:rsidRDefault="00687C53" w:rsidP="000635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53254F" w14:textId="77777777" w:rsidR="00687C53" w:rsidRDefault="00687C53" w:rsidP="0006352D">
      <w:pPr>
        <w:spacing w:after="0" w:line="240" w:lineRule="auto"/>
      </w:pPr>
      <w:r>
        <w:separator/>
      </w:r>
    </w:p>
  </w:footnote>
  <w:footnote w:type="continuationSeparator" w:id="0">
    <w:p w14:paraId="4087C02B" w14:textId="77777777" w:rsidR="00687C53" w:rsidRDefault="00687C53" w:rsidP="000635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3E1CD1" w14:textId="01D9935A" w:rsidR="00ED5767" w:rsidRPr="0006352D" w:rsidRDefault="00852A0B" w:rsidP="0006352D">
    <w:pPr>
      <w:pBdr>
        <w:bottom w:val="thickThinSmallGap" w:sz="24" w:space="1" w:color="622423"/>
      </w:pBdr>
      <w:tabs>
        <w:tab w:val="center" w:pos="4536"/>
        <w:tab w:val="right" w:pos="9072"/>
      </w:tabs>
      <w:spacing w:after="0" w:line="240" w:lineRule="auto"/>
      <w:jc w:val="center"/>
      <w:rPr>
        <w:rFonts w:ascii="Cambria" w:eastAsia="Times New Roman" w:hAnsi="Cambria" w:cs="Times New Roman"/>
        <w:sz w:val="32"/>
        <w:szCs w:val="32"/>
      </w:rPr>
    </w:pPr>
    <w:r w:rsidRPr="0006352D">
      <w:rPr>
        <w:b/>
        <w:noProof/>
        <w:sz w:val="32"/>
        <w:szCs w:val="32"/>
        <w:u w:val="single"/>
        <w:lang w:eastAsia="fr-FR"/>
      </w:rPr>
      <w:drawing>
        <wp:anchor distT="0" distB="0" distL="114300" distR="114300" simplePos="0" relativeHeight="251659264" behindDoc="1" locked="0" layoutInCell="1" allowOverlap="1" wp14:anchorId="12F68664" wp14:editId="15026B79">
          <wp:simplePos x="0" y="0"/>
          <wp:positionH relativeFrom="page">
            <wp:posOffset>299720</wp:posOffset>
          </wp:positionH>
          <wp:positionV relativeFrom="page">
            <wp:posOffset>144145</wp:posOffset>
          </wp:positionV>
          <wp:extent cx="1524000" cy="441960"/>
          <wp:effectExtent l="0" t="0" r="0" b="0"/>
          <wp:wrapThrough wrapText="bothSides">
            <wp:wrapPolygon edited="0">
              <wp:start x="0" y="0"/>
              <wp:lineTo x="0" y="20483"/>
              <wp:lineTo x="21330" y="20483"/>
              <wp:lineTo x="21330" y="0"/>
              <wp:lineTo x="0" y="0"/>
            </wp:wrapPolygon>
          </wp:wrapThrough>
          <wp:docPr id="2" name="Image 2" descr="PADEM_Logo_B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DEM_Logo_BI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4419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F4256">
      <w:rPr>
        <w:rFonts w:ascii="Cambria" w:eastAsia="Times New Roman" w:hAnsi="Cambria" w:cs="Times New Roman"/>
        <w:sz w:val="32"/>
        <w:szCs w:val="32"/>
      </w:rPr>
      <w:t>TOO</w:t>
    </w:r>
    <w:r w:rsidR="00ED5767">
      <w:rPr>
        <w:rFonts w:ascii="Cambria" w:eastAsia="Times New Roman" w:hAnsi="Cambria" w:cs="Times New Roman"/>
        <w:sz w:val="32"/>
        <w:szCs w:val="32"/>
      </w:rPr>
      <w:t>LS</w:t>
    </w:r>
    <w:r w:rsidR="00ED5767" w:rsidRPr="0006352D">
      <w:rPr>
        <w:rFonts w:ascii="Cambria" w:eastAsia="Times New Roman" w:hAnsi="Cambria" w:cs="Times New Roman"/>
        <w:sz w:val="32"/>
        <w:szCs w:val="32"/>
      </w:rPr>
      <w:t xml:space="preserve"> – PHASE 1 : PROGRAM</w:t>
    </w:r>
    <w:r w:rsidR="00FF4256">
      <w:rPr>
        <w:rFonts w:ascii="Cambria" w:eastAsia="Times New Roman" w:hAnsi="Cambria" w:cs="Times New Roman"/>
        <w:sz w:val="32"/>
        <w:szCs w:val="32"/>
      </w:rPr>
      <w:t>ING</w:t>
    </w:r>
  </w:p>
  <w:p w14:paraId="76E47AD4" w14:textId="77777777" w:rsidR="00ED5767" w:rsidRDefault="00ED576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26886"/>
    <w:multiLevelType w:val="hybridMultilevel"/>
    <w:tmpl w:val="2F183A30"/>
    <w:lvl w:ilvl="0" w:tplc="D3CCDCE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F50E9"/>
    <w:multiLevelType w:val="hybridMultilevel"/>
    <w:tmpl w:val="FC001F64"/>
    <w:lvl w:ilvl="0" w:tplc="F19A25C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MzA1M7A0NjE1MzVW0lEKTi0uzszPAykwqgUANRxzxiwAAAA="/>
  </w:docVars>
  <w:rsids>
    <w:rsidRoot w:val="00E4306E"/>
    <w:rsid w:val="00024422"/>
    <w:rsid w:val="00050517"/>
    <w:rsid w:val="0006352D"/>
    <w:rsid w:val="00101256"/>
    <w:rsid w:val="00140013"/>
    <w:rsid w:val="0018595B"/>
    <w:rsid w:val="002B7032"/>
    <w:rsid w:val="00345FB5"/>
    <w:rsid w:val="00354641"/>
    <w:rsid w:val="0035587E"/>
    <w:rsid w:val="003E0943"/>
    <w:rsid w:val="00445D97"/>
    <w:rsid w:val="004B3420"/>
    <w:rsid w:val="004D4894"/>
    <w:rsid w:val="0054301F"/>
    <w:rsid w:val="005834D8"/>
    <w:rsid w:val="00687C53"/>
    <w:rsid w:val="00696548"/>
    <w:rsid w:val="006C6BCC"/>
    <w:rsid w:val="006D23C7"/>
    <w:rsid w:val="0071729A"/>
    <w:rsid w:val="00852A0B"/>
    <w:rsid w:val="00883D58"/>
    <w:rsid w:val="00892D7B"/>
    <w:rsid w:val="009306B1"/>
    <w:rsid w:val="0093250D"/>
    <w:rsid w:val="009A11A5"/>
    <w:rsid w:val="009C48FA"/>
    <w:rsid w:val="00A177EE"/>
    <w:rsid w:val="00A550F7"/>
    <w:rsid w:val="00AA62C0"/>
    <w:rsid w:val="00AD108A"/>
    <w:rsid w:val="00B348E9"/>
    <w:rsid w:val="00BD12C4"/>
    <w:rsid w:val="00BF0349"/>
    <w:rsid w:val="00C56674"/>
    <w:rsid w:val="00CA1CD7"/>
    <w:rsid w:val="00CA2D04"/>
    <w:rsid w:val="00CC0D44"/>
    <w:rsid w:val="00CD686D"/>
    <w:rsid w:val="00CF0F0E"/>
    <w:rsid w:val="00D3639D"/>
    <w:rsid w:val="00DC2226"/>
    <w:rsid w:val="00DC74F3"/>
    <w:rsid w:val="00E37FCC"/>
    <w:rsid w:val="00E4306E"/>
    <w:rsid w:val="00E87180"/>
    <w:rsid w:val="00E97494"/>
    <w:rsid w:val="00EA7E3E"/>
    <w:rsid w:val="00ED5767"/>
    <w:rsid w:val="00EE2EEB"/>
    <w:rsid w:val="00F234F9"/>
    <w:rsid w:val="00F55B22"/>
    <w:rsid w:val="00F60499"/>
    <w:rsid w:val="00FF0134"/>
    <w:rsid w:val="00FF4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2C447F"/>
  <w15:docId w15:val="{FA6A28BD-3A22-4CCB-AAFC-F84DD910D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06E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paragraph" w:styleId="Titre5">
    <w:name w:val="heading 5"/>
    <w:basedOn w:val="Normal"/>
    <w:next w:val="Normal"/>
    <w:link w:val="Titre5Car"/>
    <w:uiPriority w:val="99"/>
    <w:qFormat/>
    <w:rsid w:val="00E4306E"/>
    <w:pPr>
      <w:keepNext/>
      <w:spacing w:after="0" w:line="240" w:lineRule="auto"/>
      <w:outlineLvl w:val="4"/>
    </w:pPr>
    <w:rPr>
      <w:rFonts w:ascii="Times New Roman" w:eastAsia="Times New Roman" w:hAnsi="Times New Roman" w:cs="Arial"/>
      <w:b/>
      <w:szCs w:val="24"/>
      <w:u w:val="single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5Car">
    <w:name w:val="Titre 5 Car"/>
    <w:basedOn w:val="Policepardfaut"/>
    <w:link w:val="Titre5"/>
    <w:uiPriority w:val="99"/>
    <w:rsid w:val="00E4306E"/>
    <w:rPr>
      <w:rFonts w:eastAsia="Times New Roman" w:cs="Arial"/>
      <w:b/>
      <w:sz w:val="22"/>
      <w:u w:val="single"/>
      <w:lang w:eastAsia="fr-FR"/>
    </w:rPr>
  </w:style>
  <w:style w:type="paragraph" w:styleId="Paragraphedeliste">
    <w:name w:val="List Paragraph"/>
    <w:basedOn w:val="Normal"/>
    <w:uiPriority w:val="34"/>
    <w:qFormat/>
    <w:rsid w:val="00E4306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6352D"/>
    <w:rPr>
      <w:rFonts w:asciiTheme="minorHAnsi" w:hAnsiTheme="minorHAnsi" w:cstheme="minorBidi"/>
      <w:sz w:val="22"/>
      <w:szCs w:val="22"/>
    </w:rPr>
  </w:style>
  <w:style w:type="paragraph" w:styleId="Pieddepage">
    <w:name w:val="footer"/>
    <w:basedOn w:val="Normal"/>
    <w:link w:val="Pieddepag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6352D"/>
    <w:rPr>
      <w:rFonts w:asciiTheme="minorHAnsi" w:hAnsiTheme="minorHAnsi" w:cstheme="minorBidi"/>
      <w:sz w:val="22"/>
      <w:szCs w:val="22"/>
    </w:rPr>
  </w:style>
  <w:style w:type="table" w:styleId="Grilledutableau">
    <w:name w:val="Table Grid"/>
    <w:basedOn w:val="TableauNormal"/>
    <w:uiPriority w:val="39"/>
    <w:rsid w:val="00EA7E3E"/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6C6BC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211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1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prietaire</dc:creator>
  <cp:lastModifiedBy>Proprietaire</cp:lastModifiedBy>
  <cp:revision>12</cp:revision>
  <dcterms:created xsi:type="dcterms:W3CDTF">2019-01-23T11:20:00Z</dcterms:created>
  <dcterms:modified xsi:type="dcterms:W3CDTF">2020-05-12T08:03:00Z</dcterms:modified>
</cp:coreProperties>
</file>